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64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s.jusbr.com/publications/images/d90ac71b84824c98f99ec77c6f58f37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ntrato-de-locação-de-imóvel-residencial-simples-para-preencher"/>
      <w:r>
        <w:rPr>
          <w:b/>
        </w:rPr>
        <w:t xml:space="preserve">CONTRATO DE LOCAÇÃO DE IMÓVEL RESIDENCIAL SIMPLES PARA PREENCHER</w:t>
      </w:r>
      <w:bookmarkEnd w:id="24"/>
    </w:p>
    <w:p>
      <w:pPr>
        <w:pStyle w:val="Heading2"/>
      </w:pPr>
      <w:bookmarkStart w:id="25" w:name="section"/>
      <w:bookmarkEnd w:id="25"/>
    </w:p>
    <w:p>
      <w:pPr>
        <w:pStyle w:val="FirstParagraph"/>
      </w:pPr>
      <w:r>
        <w:rPr>
          <w:b/>
        </w:rPr>
        <w:t xml:space="preserve">LOCADOR (A):</w:t>
      </w:r>
      <w:r>
        <w:t xml:space="preserve"> </w:t>
      </w:r>
      <w:r>
        <w:t xml:space="preserve">___________________________________ estado civil _________________, profissão _______________, RG nº __________________ e CPF ____________________, residente e domiciliada __________________________ nº _____, Bairro _________________, Cidade ____________, CEP____________.</w:t>
      </w:r>
    </w:p>
    <w:p>
      <w:pPr>
        <w:pStyle w:val="BodyText"/>
      </w:pPr>
      <w:r>
        <w:rPr>
          <w:b/>
        </w:rPr>
        <w:t xml:space="preserve">LOCATÁRIO (A):</w:t>
      </w:r>
      <w:r>
        <w:t xml:space="preserve"> </w:t>
      </w:r>
      <w:r>
        <w:t xml:space="preserve">___________________________ estado civil ________________, profissão ________, RG nº _____________ e CPF _________________________________, residente e domiciliado (a) no endereço do imóvel objeto do presente contrato.</w:t>
      </w:r>
    </w:p>
    <w:p>
      <w:pPr>
        <w:pStyle w:val="BodyText"/>
      </w:pPr>
      <w:r>
        <w:t xml:space="preserve">As partes acima mencionadas, pelo presente contrato particular, ajustam a locação de um imóvel residencial, de acordo com as cláusulas que seguem.</w:t>
      </w:r>
    </w:p>
    <w:p>
      <w:pPr>
        <w:pStyle w:val="BodyText"/>
      </w:pPr>
      <w:r>
        <w:rPr>
          <w:b/>
        </w:rPr>
        <w:t xml:space="preserve">CLÁUSULA PRIMEIRA:</w:t>
      </w:r>
      <w:r>
        <w:t xml:space="preserve"> </w:t>
      </w:r>
      <w:r>
        <w:t xml:space="preserve">O objeto de locação é o imóvel residencial, localizado na ____________________________, nº _______, complemento ________ cidade ________, CEP ___________.</w:t>
      </w:r>
    </w:p>
    <w:p>
      <w:pPr>
        <w:pStyle w:val="BodyText"/>
      </w:pPr>
      <w:r>
        <w:rPr>
          <w:b/>
        </w:rPr>
        <w:t xml:space="preserve">CLÁUSULA SEGUNDA:</w:t>
      </w:r>
      <w:r>
        <w:t xml:space="preserve"> </w:t>
      </w:r>
      <w:r>
        <w:t xml:space="preserve">O prazo da locação é de __________</w:t>
      </w:r>
      <w:r>
        <w:t xml:space="preserve"> </w:t>
      </w:r>
      <w:r>
        <w:rPr>
          <w:b/>
        </w:rPr>
        <w:t xml:space="preserve">meses</w:t>
      </w:r>
      <w:r>
        <w:t xml:space="preserve">, tendo início na data da assinatura do presente contrato, ocasião em que é entregue as chaves do imóvel ao (à) LOCATÁRIO (A)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Se o (a) LOCATÁRIO (A) desocupar o imóvel antes do prazo estipulado na Cláusula Segunda, ficará obrigado a pagar, a título de multa, o valor equivalente a _____ (_______________) mês de aluguel, podendo ser isentado a critério do (a) LOCADOR (A) quando da desocupação, mediante termo aditivo expresso e formal.</w:t>
      </w:r>
    </w:p>
    <w:p>
      <w:pPr>
        <w:pStyle w:val="BodyText"/>
      </w:pPr>
      <w:r>
        <w:rPr>
          <w:b/>
        </w:rPr>
        <w:t xml:space="preserve">CLÁUSULA TERCEIRA:</w:t>
      </w:r>
      <w:r>
        <w:t xml:space="preserve"> </w:t>
      </w:r>
      <w:r>
        <w:t xml:space="preserve">No dia subsequente ao término do prazo estipulado na Cláusula Segunda, o (à) LOCATÁRIO (A), independentemente de aviso, notificação ou interpelação judicial ou extrajudicial, deverá restituir o imóvel sob pena não o fazendo, ficar sujeito ao pagamento de multa equivalente a _____ (________________) mês de aluguel,</w:t>
      </w:r>
      <w:r>
        <w:t xml:space="preserve"> </w:t>
      </w:r>
      <w:r>
        <w:rPr>
          <w:b/>
        </w:rPr>
        <w:t xml:space="preserve">SALVO,</w:t>
      </w:r>
      <w:r>
        <w:t xml:space="preserve"> </w:t>
      </w:r>
      <w:r>
        <w:t xml:space="preserve">se em comum acordo, o presente contrato de locação for prorrogado, ocasião em que deverá ser elaborado obrigatoriamente termo aditivo de locação estipulando novo prazo e com reajuste do preço do aluguel.</w:t>
      </w:r>
    </w:p>
    <w:p>
      <w:pPr>
        <w:pStyle w:val="BodyText"/>
      </w:pPr>
      <w:r>
        <w:rPr>
          <w:b/>
        </w:rPr>
        <w:t xml:space="preserve">CLÁUSULA QUARTA:</w:t>
      </w:r>
      <w:r>
        <w:t xml:space="preserve"> </w:t>
      </w:r>
      <w:r>
        <w:t xml:space="preserve">O valor do aluguel mensal será de R$ _____________________ (_____________________________________________________________________), que deverá ser pago obrigatoriamente até</w:t>
      </w:r>
      <w:r>
        <w:t xml:space="preserve"> </w:t>
      </w:r>
      <w:r>
        <w:rPr>
          <w:b/>
        </w:rPr>
        <w:t xml:space="preserve">o dia</w:t>
      </w:r>
      <w:r>
        <w:t xml:space="preserve"> </w:t>
      </w:r>
      <w:r>
        <w:t xml:space="preserve">__________</w:t>
      </w:r>
      <w:r>
        <w:t xml:space="preserve"> </w:t>
      </w:r>
      <w:r>
        <w:rPr>
          <w:b/>
        </w:rPr>
        <w:t xml:space="preserve">de cada mês</w:t>
      </w:r>
      <w:r>
        <w:t xml:space="preserve">, em moeda corrente e em mãos do (a) LOCADOR (A)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Em caso de atraso no pagamento do aluguel no prazo estipulado na Cláusula Quarta, será aplicada automaticamente multa de _____ % (___________________ por cento) sobre o valor do aluguel, juros de mora de ____ % (___________________ por cento) e correção pelo INPC do montante devido.</w:t>
      </w:r>
    </w:p>
    <w:p>
      <w:pPr>
        <w:pStyle w:val="BodyText"/>
      </w:pPr>
      <w:r>
        <w:rPr>
          <w:b/>
        </w:rPr>
        <w:t xml:space="preserve">PARÁGRAFO SEGUNDO:</w:t>
      </w:r>
      <w:r>
        <w:t xml:space="preserve"> </w:t>
      </w:r>
      <w:r>
        <w:t xml:space="preserve">O (A) LOCATÁRIO (A) não poderá reter o pagamento do aluguel mensal ou outros encargos, sob a alegação de não atendimento de suas eventuais exigências.</w:t>
      </w:r>
    </w:p>
    <w:p>
      <w:pPr>
        <w:pStyle w:val="BodyText"/>
      </w:pPr>
      <w:r>
        <w:rPr>
          <w:b/>
        </w:rPr>
        <w:t xml:space="preserve">CLÁUSULA QUINTA:</w:t>
      </w:r>
      <w:r>
        <w:t xml:space="preserve"> </w:t>
      </w:r>
      <w:r>
        <w:t xml:space="preserve">O atraso no pagamento do aluguel, bem como das despesas ordinárias que incidam sobre o imóvel por mais de ______ dias, serão causa de rescisão do contrato de locação, ficando (a) LOCATÁRIO (A) sujeito a multa equivalente a _____ (_______________) mês de aluguel, mais os valores devidos até então.</w:t>
      </w:r>
    </w:p>
    <w:p>
      <w:pPr>
        <w:pStyle w:val="BodyText"/>
      </w:pPr>
      <w:r>
        <w:rPr>
          <w:b/>
        </w:rPr>
        <w:t xml:space="preserve">CLÁUSULA SEXTA:</w:t>
      </w:r>
      <w:r>
        <w:t xml:space="preserve"> </w:t>
      </w:r>
      <w:r>
        <w:t xml:space="preserve">Em caso de atraso no pagamento do aluguel será realizada a cobrança por meio de escritório de advocacia, e ficará o (a) LOCATÁRIO (A) sujeito ao pagamento dos honorários advocatícios no valor de 20% (vinte por cento) sobre o valor do débito atualizado, independentemente das multas e demais cominações legais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Os honorários advocatícios de 20% descritos na Cláusula Sexta, se aplicam para qualquer outra medida judicial ou extrajudicial adotada em desfavor do (da) LOCATÁRIO (A).</w:t>
      </w:r>
    </w:p>
    <w:p>
      <w:pPr>
        <w:pStyle w:val="BodyText"/>
      </w:pPr>
      <w:r>
        <w:rPr>
          <w:b/>
        </w:rPr>
        <w:t xml:space="preserve">CLÁUSULA SÉTIMA:</w:t>
      </w:r>
      <w:r>
        <w:t xml:space="preserve"> </w:t>
      </w:r>
      <w:r>
        <w:t xml:space="preserve">Será de responsabilidade do (a) LOCATÁRIO (A), além do pagamento do aluguel, os pagamentos de IPTU, condomínio, água, luz, seguro contra incêndio e todas as demais despesas referentes à conservação do imóvel e eventuais taxas ou tributos que incidam sobre ele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Os prazos e as obrigações do (a) LOCATÁRIO (A) se vencerão independentemente de interpelação, notificação ou aviso, judicial ou extrajudicial.</w:t>
      </w:r>
    </w:p>
    <w:p>
      <w:pPr>
        <w:pStyle w:val="BodyText"/>
      </w:pPr>
      <w:r>
        <w:rPr>
          <w:b/>
        </w:rPr>
        <w:t xml:space="preserve">PARÁGRAFO SEGUNDO:</w:t>
      </w:r>
      <w:r>
        <w:t xml:space="preserve"> </w:t>
      </w:r>
      <w:r>
        <w:t xml:space="preserve">O (A) LOCATÁRIO (A) se obriga a tomar as providências cabíveis junto às concessionárias de serviços públicos, dentro de _____ dias contados da assinatura do presente contrato, a fim de transferir para o seu nome as contras de consumo de água e esgoto, luz, gás e ______________________________________, sob pena de incorrer em infração contratual, respondendo, ademais, por estas contas durante a locação, ainda que lançadas em nome de terceiros, bem como, de eventuais indenizações por dano moral ou material que der causa.</w:t>
      </w:r>
    </w:p>
    <w:p>
      <w:pPr>
        <w:pStyle w:val="BodyText"/>
      </w:pPr>
      <w:r>
        <w:rPr>
          <w:b/>
        </w:rPr>
        <w:t xml:space="preserve">CLÁUSULA OITAVA:</w:t>
      </w:r>
      <w:r>
        <w:t xml:space="preserve"> </w:t>
      </w:r>
      <w:r>
        <w:t xml:space="preserve">O (A) LOCATÁRIO (A) está obrigado a devolver o imóvel e utensílios, tais como _____________________________________________________ ______________________________________________________________________ nas condições em que recebeu, limpo e conservado, e em pleno funcionamento, ao término do contrato, ainda que rescindido antecipadamente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Caso o imóvel, suas dependências e utensílios nele existentes, não forem restituídos nas mesmas condições, o aluguel e seus acessórios continuarão a correr, até que o (a) LOCATÁRIO (A) cumpra todas as exigências do (a) LOCADOR (A), ficando ainda, sujeito a multa equivalente a _____ (_______) de aluguel.</w:t>
      </w:r>
    </w:p>
    <w:p>
      <w:pPr>
        <w:pStyle w:val="BodyText"/>
      </w:pPr>
      <w:r>
        <w:rPr>
          <w:b/>
        </w:rPr>
        <w:t xml:space="preserve">CLÁUSULA NONA:</w:t>
      </w:r>
      <w:r>
        <w:t xml:space="preserve"> </w:t>
      </w:r>
      <w:r>
        <w:t xml:space="preserve">Quando da desocupação e entrega do imóvel, o (a) LOCATÁRIO (A) liquidará o aluguel e deverá apresentar os comprovantes de que estão completamente quitadas todas as contas de energia elétrica, água, gás, IPTU, condomínio e quaisquer outras taxas que incidam sobre o imóvel exigidas pelo (a) LOCADOR (A), correndo a locação até o momento em que forem apresentados os comprovantes mencionados, ficando ainda, sujeito a multa equivalente a ____ (_______________) de aluguel.</w:t>
      </w:r>
    </w:p>
    <w:p>
      <w:pPr>
        <w:pStyle w:val="BodyText"/>
      </w:pPr>
      <w:r>
        <w:rPr>
          <w:b/>
        </w:rPr>
        <w:t xml:space="preserve">CLÁUSULA DÉCIMA:</w:t>
      </w:r>
      <w:r>
        <w:t xml:space="preserve"> </w:t>
      </w:r>
      <w:r>
        <w:t xml:space="preserve">O (A) LOCATÁRIO (A) declara, que o imóvel ora locado, destina-se única e exclusivamente para o seu uso residencial e de sua família, sendo expressamente proibido sublocar, transferir ou ceder o imóvel, sendo nulo de pleno direito qualquer ato praticado com este fim sem o consentimento prévio e por escrito do (a) LOCADOR (A).</w:t>
      </w:r>
    </w:p>
    <w:p>
      <w:pPr>
        <w:pStyle w:val="BodyText"/>
      </w:pPr>
      <w:r>
        <w:rPr>
          <w:b/>
        </w:rPr>
        <w:t xml:space="preserve">CLÁUSULA DÉCIMA PRIMEIRA:</w:t>
      </w:r>
      <w:r>
        <w:t xml:space="preserve"> </w:t>
      </w:r>
      <w:r>
        <w:t xml:space="preserve">O (A) LOCADOR (A) poderá dar como rescindido o presente contrato de locação de pleno direito, independentemente de qualquer interpelação judicial, sem que assista ao (a) LOCATÁRIO (A) direito a qualquer indenização ou reclamação, quando ao seu critério, ocorrer o descumprimento de qualquer cláusula do presente contrato.</w:t>
      </w:r>
    </w:p>
    <w:p>
      <w:pPr>
        <w:pStyle w:val="BodyText"/>
      </w:pPr>
      <w:r>
        <w:rPr>
          <w:b/>
        </w:rPr>
        <w:t xml:space="preserve">PARÁGRAFO PRIMEIRO:</w:t>
      </w:r>
      <w:r>
        <w:t xml:space="preserve"> </w:t>
      </w:r>
      <w:r>
        <w:t xml:space="preserve">Uma vez tendo o (a) LOCATÁRIO (A) dado motivo à rescisão do contrato de locação, pagará multa equivalente a ____ (_______________) mês de aluguel, independentemente das sanções anteriormente previstas, conferindo ao (à) LOCADOR (A) o direito de ingressar com ação de despejo para desocupação do imóvel a qualquer tempo, ou outra medida judicial necessária.</w:t>
      </w:r>
    </w:p>
    <w:p>
      <w:pPr>
        <w:pStyle w:val="BodyText"/>
      </w:pPr>
      <w:r>
        <w:rPr>
          <w:b/>
        </w:rPr>
        <w:t xml:space="preserve">CLÁUSULA DÉCIMA PRIMEIRA:</w:t>
      </w:r>
      <w:r>
        <w:t xml:space="preserve"> </w:t>
      </w:r>
      <w:r>
        <w:t xml:space="preserve">É vedado ao (à) LOCATÁRIO (A) a colocação de placas, bandeiras, cartazes, painéis, luminosos, antenas, ou quaisquer outras, nas paredes externas do imóvel, sem a prévia e expressa autorização do (a) LOCADOR (A), respondendo pelos danos que forem causados ao imóvel ainda que eventualmente autorizado.</w:t>
      </w:r>
    </w:p>
    <w:p>
      <w:pPr>
        <w:pStyle w:val="BodyText"/>
      </w:pPr>
      <w:r>
        <w:rPr>
          <w:b/>
        </w:rPr>
        <w:t xml:space="preserve">CLÁUSULA DÉCIMA SEGUNDA:</w:t>
      </w:r>
      <w:r>
        <w:t xml:space="preserve"> </w:t>
      </w:r>
      <w:r>
        <w:t xml:space="preserve">O (A) LOCATÁRIO (A) obriga-se por si e sua família, a respeitar toda legislação, normas e regulamentos municipais, estaduais e federais, ficando responsável por eventuais multas a que der causa.</w:t>
      </w:r>
    </w:p>
    <w:p>
      <w:pPr>
        <w:pStyle w:val="BodyText"/>
      </w:pPr>
      <w:r>
        <w:rPr>
          <w:b/>
        </w:rPr>
        <w:t xml:space="preserve">CLÁUSULA DÉCIMA TERCEIRA:</w:t>
      </w:r>
      <w:r>
        <w:t xml:space="preserve"> </w:t>
      </w:r>
      <w:r>
        <w:t xml:space="preserve">O (A) LOCATÁRIO (A), se responsabiliza em zelar pela limpeza e conservação do imóvel, incluída a pintura, sendo vedadas reformas e quaisquer alterações no imóvel sem a prévia e expressa autorização da LOCADORA.</w:t>
      </w:r>
    </w:p>
    <w:p>
      <w:pPr>
        <w:pStyle w:val="BodyText"/>
      </w:pPr>
      <w:r>
        <w:rPr>
          <w:b/>
        </w:rPr>
        <w:t xml:space="preserve">CLÁUSULA DÉCIMA QUARTA:</w:t>
      </w:r>
      <w:r>
        <w:t xml:space="preserve"> </w:t>
      </w:r>
      <w:r>
        <w:t xml:space="preserve">Deve o (a) LOCATÁRIO (A) levar imediatamente ao conhecimento do (a) LOCADOR (A) o surgimento de qualquer dano ou defeito cuja reparação a estes incumba, bem como, todas as intimações ou avisos de autoridades públicas recebidas no imóvel, sob pena de ser responsabilizado pelos prejuízos decorrentes da inércia.</w:t>
      </w:r>
    </w:p>
    <w:p>
      <w:pPr>
        <w:pStyle w:val="BodyText"/>
      </w:pPr>
      <w:r>
        <w:rPr>
          <w:b/>
        </w:rPr>
        <w:t xml:space="preserve">CLÁUSULA DÉCIMA QUINTA:</w:t>
      </w:r>
      <w:r>
        <w:t xml:space="preserve"> </w:t>
      </w:r>
      <w:r>
        <w:t xml:space="preserve">Deve o (a) LOCATÁRIO (A) realizar a imediata reparação dos danos causados no imóvel provocados por si, seus dependentes, familiares ou visitantes, vedada a retenção do aluguel.</w:t>
      </w:r>
    </w:p>
    <w:p>
      <w:pPr>
        <w:pStyle w:val="BodyText"/>
      </w:pPr>
      <w:r>
        <w:rPr>
          <w:b/>
        </w:rPr>
        <w:t xml:space="preserve">CLÁUSULA DÉCIMA SEXTA:</w:t>
      </w:r>
      <w:r>
        <w:t xml:space="preserve"> </w:t>
      </w:r>
      <w:r>
        <w:t xml:space="preserve">É facultado ao (à) LOCADOR (A) vistoriar, por si ou seus procuradores, sempre que achar conveniente, para a certeza do cumprimento das obrigações assumidas neste contrato.</w:t>
      </w:r>
    </w:p>
    <w:p>
      <w:pPr>
        <w:pStyle w:val="BodyText"/>
      </w:pPr>
      <w:r>
        <w:rPr>
          <w:b/>
        </w:rPr>
        <w:t xml:space="preserve">CLÁUSULA DÉCIMA SÉTIMA:</w:t>
      </w:r>
      <w:r>
        <w:t xml:space="preserve"> </w:t>
      </w:r>
      <w:r>
        <w:t xml:space="preserve">O (A) LOCADOR (A) não se responsabiliza por eventuais danos sofridos pelo (a) LOCATÁRIO (A) em caso de acidentes ocasionados por caso fortuito ou de força maior.</w:t>
      </w:r>
    </w:p>
    <w:p>
      <w:pPr>
        <w:pStyle w:val="BodyText"/>
      </w:pPr>
      <w:r>
        <w:rPr>
          <w:b/>
        </w:rPr>
        <w:t xml:space="preserve">CLÁUSULA DÉCIMA OITAVA:</w:t>
      </w:r>
      <w:r>
        <w:t xml:space="preserve"> </w:t>
      </w:r>
      <w:r>
        <w:t xml:space="preserve">Quaisquer tolerâncias ou concessões do (a) LOCADOR (A) não constituirão precedente invocável e não terão a virtude de alterar as obrigações que lhe são impostas neste instrumento.</w:t>
      </w:r>
    </w:p>
    <w:p>
      <w:pPr>
        <w:pStyle w:val="BodyText"/>
      </w:pPr>
      <w:r>
        <w:t xml:space="preserve">As Partes elegem o foro da Comarca de ___________________________ UF ______ para dirimir eventuais dúvidas e outras questões, renunciando a qualquer outro, por mais privilegiado que seja.</w:t>
      </w:r>
    </w:p>
    <w:p>
      <w:pPr>
        <w:pStyle w:val="BodyText"/>
      </w:pPr>
      <w:r>
        <w:t xml:space="preserve">_______________________ UF _____, _____ de ___________________ de 202____.</w:t>
      </w:r>
    </w:p>
    <w:p>
      <w:pPr>
        <w:pStyle w:val="BodyText"/>
      </w:pPr>
      <w:r>
        <w:t xml:space="preserve"> </w:t>
      </w:r>
      <w:r>
        <w:rPr>
          <w:b/>
        </w:rPr>
        <w:t xml:space="preserve">Locador (a)</w:t>
      </w:r>
    </w:p>
    <w:p>
      <w:pPr>
        <w:pStyle w:val="BodyText"/>
      </w:pPr>
      <w:r>
        <w:rPr>
          <w:b/>
        </w:rPr>
        <w:t xml:space="preserve">Locatário (a)</w:t>
      </w:r>
    </w:p>
    <w:p>
      <w:pPr>
        <w:pStyle w:val="BodyText"/>
      </w:pPr>
      <w:r>
        <w:rPr>
          <w:b/>
        </w:rPr>
        <w:t xml:space="preserve">Testemunha 1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Testemunha 2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Modelo de contrato de aluguel simples word para preencher - Atualiza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a400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1:59:12Z</dcterms:created>
  <dcterms:modified xsi:type="dcterms:W3CDTF">2024-12-28T11:59:12Z</dcterms:modified>
</cp:coreProperties>
</file>